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3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lass Topic</w:t>
            </w:r>
          </w:p>
        </w:tc>
        <w:tc>
          <w:tcPr/>
          <w:p>
            <w:pPr>
              <w:pStyle w:val="Compac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/27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3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10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17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22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24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1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8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15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22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29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5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Blood and Respiration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Blood and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12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Aquatic Respiration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  <w:r>
              <w:t xml:space="preserve">PS6: Respiration [</w:t>
            </w:r>
            <w:hyperlink r:id="rId7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19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inish Respiration/Begin Osmoregulation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Symmorphosis: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3 Resipration, Peer Critique 3 [</w:t>
            </w:r>
            <w:hyperlink r:id="rId7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26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Osmoregulation 2 [</w:t>
            </w:r>
            <w:hyperlink r:id="rId7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/3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Excretion [</w:t>
            </w:r>
            <w:hyperlink r:id="rId7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 12: PC2-G-Human Renal [</w:t>
            </w:r>
            <w:hyperlink r:id="rId7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Excretion 2</w:t>
            </w:r>
          </w:p>
        </w:tc>
        <w:tc>
          <w:tcPr/>
          <w:p>
            <w:pPr>
              <w:pStyle w:val="Compact"/>
            </w:pPr>
            <w:r>
              <w:t xml:space="preserve">PS7: Osmoregulation [</w:t>
            </w:r>
            <w:hyperlink r:id="rId8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/10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  <w:r>
              <w:t xml:space="preserve">Design 4: Osmoreg/Own (draft optional) [</w:t>
            </w:r>
            <w:hyperlink r:id="rId8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/19</w:t>
            </w: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Finals Week</w:t>
            </w:r>
          </w:p>
        </w:tc>
        <w:tc>
          <w:tcPr/>
          <w:p>
            <w:pPr>
              <w:pStyle w:val="Compac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5-08-27-megalodon-model/index.qmd" TargetMode="External" /><Relationship Type="http://schemas.openxmlformats.org/officeDocument/2006/relationships/hyperlink" Id="rId27" Target="posts/2025-08-29-library-day/index.qmd" TargetMode="External" /><Relationship Type="http://schemas.openxmlformats.org/officeDocument/2006/relationships/hyperlink" Id="rId28" Target="posts/2025-09-03-metabolism/index.qmd" TargetMode="External" /><Relationship Type="http://schemas.openxmlformats.org/officeDocument/2006/relationships/hyperlink" Id="rId34" Target="posts/2025-09-10-temperature" TargetMode="External" /><Relationship Type="http://schemas.openxmlformats.org/officeDocument/2006/relationships/hyperlink" Id="rId38" Target="posts/2025-09-17-cardiac-function/cardiac.qmd" TargetMode="External" /><Relationship Type="http://schemas.openxmlformats.org/officeDocument/2006/relationships/hyperlink" Id="rId47" Target="posts/2025-10-01-feeding/feeding.qmd" TargetMode="External" /><Relationship Type="http://schemas.openxmlformats.org/officeDocument/2006/relationships/hyperlink" Id="rId51" Target="posts/2025-10-08-clauss-neurons/neurons.qmd" TargetMode="External" /><Relationship Type="http://schemas.openxmlformats.org/officeDocument/2006/relationships/hyperlink" Id="rId56" Target="posts/2025-10-22-muscles/muscles.qmd" TargetMode="External" /><Relationship Type="http://schemas.openxmlformats.org/officeDocument/2006/relationships/hyperlink" Id="rId63" Target="posts/2025-10-29-biomechanics-locomotion/biomechanics-locomotion.qmd" TargetMode="External" /><Relationship Type="http://schemas.openxmlformats.org/officeDocument/2006/relationships/hyperlink" Id="rId67" Target="posts/2025-11-05-blood-respiration/blood-respiration.qmd" TargetMode="External" /><Relationship Type="http://schemas.openxmlformats.org/officeDocument/2006/relationships/hyperlink" Id="rId70" Target="posts/2025-11-12-ventilation/ventilation.qmd" TargetMode="External" /><Relationship Type="http://schemas.openxmlformats.org/officeDocument/2006/relationships/hyperlink" Id="rId72" Target="posts/2025-11-19-osmoregulation/osmoregulation.qmd" TargetMode="External" /><Relationship Type="http://schemas.openxmlformats.org/officeDocument/2006/relationships/hyperlink" Id="rId77" Target="posts/2025-11-26-osmoregulation2/osmoregulation2.qmd" TargetMode="External" /><Relationship Type="http://schemas.openxmlformats.org/officeDocument/2006/relationships/hyperlink" Id="rId78" Target="posts/2025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5-08-27-megalodon-model/index.qmd" TargetMode="External" /><Relationship Type="http://schemas.openxmlformats.org/officeDocument/2006/relationships/hyperlink" Id="rId27" Target="posts/2025-08-29-library-day/index.qmd" TargetMode="External" /><Relationship Type="http://schemas.openxmlformats.org/officeDocument/2006/relationships/hyperlink" Id="rId28" Target="posts/2025-09-03-metabolism/index.qmd" TargetMode="External" /><Relationship Type="http://schemas.openxmlformats.org/officeDocument/2006/relationships/hyperlink" Id="rId34" Target="posts/2025-09-10-temperature" TargetMode="External" /><Relationship Type="http://schemas.openxmlformats.org/officeDocument/2006/relationships/hyperlink" Id="rId38" Target="posts/2025-09-17-cardiac-function/cardiac.qmd" TargetMode="External" /><Relationship Type="http://schemas.openxmlformats.org/officeDocument/2006/relationships/hyperlink" Id="rId47" Target="posts/2025-10-01-feeding/feeding.qmd" TargetMode="External" /><Relationship Type="http://schemas.openxmlformats.org/officeDocument/2006/relationships/hyperlink" Id="rId51" Target="posts/2025-10-08-clauss-neurons/neurons.qmd" TargetMode="External" /><Relationship Type="http://schemas.openxmlformats.org/officeDocument/2006/relationships/hyperlink" Id="rId56" Target="posts/2025-10-22-muscles/muscles.qmd" TargetMode="External" /><Relationship Type="http://schemas.openxmlformats.org/officeDocument/2006/relationships/hyperlink" Id="rId63" Target="posts/2025-10-29-biomechanics-locomotion/biomechanics-locomotion.qmd" TargetMode="External" /><Relationship Type="http://schemas.openxmlformats.org/officeDocument/2006/relationships/hyperlink" Id="rId67" Target="posts/2025-11-05-blood-respiration/blood-respiration.qmd" TargetMode="External" /><Relationship Type="http://schemas.openxmlformats.org/officeDocument/2006/relationships/hyperlink" Id="rId70" Target="posts/2025-11-12-ventilation/ventilation.qmd" TargetMode="External" /><Relationship Type="http://schemas.openxmlformats.org/officeDocument/2006/relationships/hyperlink" Id="rId72" Target="posts/2025-11-19-osmoregulation/osmoregulation.qmd" TargetMode="External" /><Relationship Type="http://schemas.openxmlformats.org/officeDocument/2006/relationships/hyperlink" Id="rId77" Target="posts/2025-11-26-osmoregulation2/osmoregulation2.qmd" TargetMode="External" /><Relationship Type="http://schemas.openxmlformats.org/officeDocument/2006/relationships/hyperlink" Id="rId78" Target="posts/2025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5).</dc:description>
  <cp:keywords/>
  <dcterms:created xsi:type="dcterms:W3CDTF">2025-08-25T09:56:11Z</dcterms:created>
  <dcterms:modified xsi:type="dcterms:W3CDTF">2025-08-25T09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